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EC690" w14:textId="318BB31C" w:rsidR="00FF042F" w:rsidRDefault="00FF042F" w:rsidP="00FF042F">
      <w:r>
        <w:t xml:space="preserve">// </w:t>
      </w:r>
      <w:r>
        <w:t>This code is taken from DEMO example of GEE platform</w:t>
      </w:r>
    </w:p>
    <w:p w14:paraId="2548CC8E" w14:textId="3803793C" w:rsidR="00FF042F" w:rsidRDefault="00FF042F" w:rsidP="00FF042F">
      <w:r>
        <w:t>// Load a collection of Landsat TOA reflectance images.</w:t>
      </w:r>
    </w:p>
    <w:p w14:paraId="74DC1C27" w14:textId="77777777" w:rsidR="00FF042F" w:rsidRPr="00FF042F" w:rsidRDefault="00FF042F" w:rsidP="00FF042F">
      <w:pPr>
        <w:rPr>
          <w:lang w:val="fr-FR"/>
        </w:rPr>
      </w:pPr>
      <w:r w:rsidRPr="00FF042F">
        <w:rPr>
          <w:lang w:val="fr-FR"/>
        </w:rPr>
        <w:t>var landsatCollection = ee.ImageCollection('LANDSAT/LC08/C01/T1_TOA');</w:t>
      </w:r>
    </w:p>
    <w:p w14:paraId="3B3109B1" w14:textId="77777777" w:rsidR="00FF042F" w:rsidRPr="00FF042F" w:rsidRDefault="00FF042F" w:rsidP="00FF042F">
      <w:pPr>
        <w:rPr>
          <w:lang w:val="fr-FR"/>
        </w:rPr>
      </w:pPr>
    </w:p>
    <w:p w14:paraId="634D9926" w14:textId="77777777" w:rsidR="00FF042F" w:rsidRDefault="00FF042F" w:rsidP="00FF042F">
      <w:r>
        <w:t>// Set the region of interest to a point.</w:t>
      </w:r>
    </w:p>
    <w:p w14:paraId="32F93C71" w14:textId="77777777" w:rsidR="00FF042F" w:rsidRDefault="00FF042F" w:rsidP="00FF042F">
      <w:r>
        <w:t>var roi = ee.Geometry.Point([-121.14, 37.98]);</w:t>
      </w:r>
    </w:p>
    <w:p w14:paraId="1E909BA3" w14:textId="77777777" w:rsidR="00FF042F" w:rsidRDefault="00FF042F" w:rsidP="00FF042F"/>
    <w:p w14:paraId="2CAF74DD" w14:textId="77777777" w:rsidR="00FF042F" w:rsidRDefault="00FF042F" w:rsidP="00FF042F">
      <w:r>
        <w:t>// The dependent variable we are modeling.</w:t>
      </w:r>
    </w:p>
    <w:p w14:paraId="6223020C" w14:textId="77777777" w:rsidR="00FF042F" w:rsidRDefault="00FF042F" w:rsidP="00FF042F">
      <w:r>
        <w:t>var dependent = 'NDVI';</w:t>
      </w:r>
    </w:p>
    <w:p w14:paraId="7412764D" w14:textId="77777777" w:rsidR="00FF042F" w:rsidRDefault="00FF042F" w:rsidP="00FF042F"/>
    <w:p w14:paraId="0351500D" w14:textId="77777777" w:rsidR="00FF042F" w:rsidRDefault="00FF042F" w:rsidP="00FF042F">
      <w:r>
        <w:t>// The number of cycles per year to model.</w:t>
      </w:r>
    </w:p>
    <w:p w14:paraId="6178C1BC" w14:textId="77777777" w:rsidR="00FF042F" w:rsidRDefault="00FF042F" w:rsidP="00FF042F">
      <w:r>
        <w:t>var harmonics = 1;</w:t>
      </w:r>
    </w:p>
    <w:p w14:paraId="70AD4048" w14:textId="77777777" w:rsidR="00FF042F" w:rsidRDefault="00FF042F" w:rsidP="00FF042F"/>
    <w:p w14:paraId="41880C15" w14:textId="77777777" w:rsidR="00FF042F" w:rsidRDefault="00FF042F" w:rsidP="00FF042F">
      <w:r>
        <w:t>// Make a list of harmonic frequencies to model.</w:t>
      </w:r>
    </w:p>
    <w:p w14:paraId="1B445A46" w14:textId="77777777" w:rsidR="00FF042F" w:rsidRDefault="00FF042F" w:rsidP="00FF042F">
      <w:r>
        <w:t>// These also serve as band name suffixes.</w:t>
      </w:r>
    </w:p>
    <w:p w14:paraId="2847DE56" w14:textId="77777777" w:rsidR="00FF042F" w:rsidRDefault="00FF042F" w:rsidP="00FF042F">
      <w:r>
        <w:t>var harmonicFrequencies = ee.List.sequence(1, harmonics);</w:t>
      </w:r>
    </w:p>
    <w:p w14:paraId="682957D7" w14:textId="77777777" w:rsidR="00FF042F" w:rsidRDefault="00FF042F" w:rsidP="00FF042F"/>
    <w:p w14:paraId="151BC1B4" w14:textId="77777777" w:rsidR="00FF042F" w:rsidRDefault="00FF042F" w:rsidP="00FF042F">
      <w:r>
        <w:t>// Function to get a sequence of band names for harmonic terms.</w:t>
      </w:r>
    </w:p>
    <w:p w14:paraId="64E2CDC3" w14:textId="77777777" w:rsidR="00FF042F" w:rsidRDefault="00FF042F" w:rsidP="00FF042F">
      <w:r>
        <w:t>var constructBandNames = function(base, list) {</w:t>
      </w:r>
    </w:p>
    <w:p w14:paraId="6BFC9498" w14:textId="77777777" w:rsidR="00FF042F" w:rsidRDefault="00FF042F" w:rsidP="00FF042F">
      <w:r>
        <w:t xml:space="preserve">  return ee.List(list).map(function(i) {</w:t>
      </w:r>
    </w:p>
    <w:p w14:paraId="53DD747E" w14:textId="77777777" w:rsidR="00FF042F" w:rsidRDefault="00FF042F" w:rsidP="00FF042F">
      <w:r>
        <w:t xml:space="preserve">    return ee.String(base).cat(ee.Number(i).int());</w:t>
      </w:r>
    </w:p>
    <w:p w14:paraId="71CAE78D" w14:textId="77777777" w:rsidR="00FF042F" w:rsidRDefault="00FF042F" w:rsidP="00FF042F">
      <w:r>
        <w:t xml:space="preserve">  });</w:t>
      </w:r>
    </w:p>
    <w:p w14:paraId="10220E00" w14:textId="77777777" w:rsidR="00FF042F" w:rsidRDefault="00FF042F" w:rsidP="00FF042F">
      <w:r>
        <w:t>};</w:t>
      </w:r>
    </w:p>
    <w:p w14:paraId="057FE08F" w14:textId="77777777" w:rsidR="00FF042F" w:rsidRDefault="00FF042F" w:rsidP="00FF042F"/>
    <w:p w14:paraId="15D6772A" w14:textId="77777777" w:rsidR="00FF042F" w:rsidRDefault="00FF042F" w:rsidP="00FF042F">
      <w:r>
        <w:t>// Construct lists of names for the harmonic terms.</w:t>
      </w:r>
    </w:p>
    <w:p w14:paraId="5FA635FC" w14:textId="77777777" w:rsidR="00FF042F" w:rsidRDefault="00FF042F" w:rsidP="00FF042F">
      <w:r>
        <w:t>var cosNames = constructBandNames('cos_', harmonicFrequencies);</w:t>
      </w:r>
    </w:p>
    <w:p w14:paraId="0671F970" w14:textId="77777777" w:rsidR="00FF042F" w:rsidRDefault="00FF042F" w:rsidP="00FF042F">
      <w:r>
        <w:t>var sinNames = constructBandNames('sin_', harmonicFrequencies);</w:t>
      </w:r>
    </w:p>
    <w:p w14:paraId="5D7AFEF3" w14:textId="77777777" w:rsidR="00FF042F" w:rsidRDefault="00FF042F" w:rsidP="00FF042F"/>
    <w:p w14:paraId="52939222" w14:textId="77777777" w:rsidR="00FF042F" w:rsidRDefault="00FF042F" w:rsidP="00FF042F">
      <w:r>
        <w:t>// Independent variables.</w:t>
      </w:r>
    </w:p>
    <w:p w14:paraId="025A04BD" w14:textId="77777777" w:rsidR="00FF042F" w:rsidRDefault="00FF042F" w:rsidP="00FF042F">
      <w:r>
        <w:t>var independents = ee.List(['constant', 't'])</w:t>
      </w:r>
    </w:p>
    <w:p w14:paraId="527466BB" w14:textId="77777777" w:rsidR="00FF042F" w:rsidRDefault="00FF042F" w:rsidP="00FF042F">
      <w:r>
        <w:t xml:space="preserve">  .cat(cosNames).cat(sinNames);</w:t>
      </w:r>
    </w:p>
    <w:p w14:paraId="5695E3E2" w14:textId="77777777" w:rsidR="00FF042F" w:rsidRDefault="00FF042F" w:rsidP="00FF042F"/>
    <w:p w14:paraId="4F543EAD" w14:textId="77777777" w:rsidR="00FF042F" w:rsidRDefault="00FF042F" w:rsidP="00FF042F">
      <w:r>
        <w:t>// Function to mask clouds in Landsat 8 imagery.</w:t>
      </w:r>
    </w:p>
    <w:p w14:paraId="6DF54A10" w14:textId="77777777" w:rsidR="00FF042F" w:rsidRDefault="00FF042F" w:rsidP="00FF042F">
      <w:r>
        <w:t>var maskClouds = function(image) {</w:t>
      </w:r>
    </w:p>
    <w:p w14:paraId="76273222" w14:textId="77777777" w:rsidR="00FF042F" w:rsidRDefault="00FF042F" w:rsidP="00FF042F">
      <w:r>
        <w:t xml:space="preserve">  var score = ee.Algorithms.Landsat.simpleCloudScore(image).select('cloud');</w:t>
      </w:r>
    </w:p>
    <w:p w14:paraId="58BB38F6" w14:textId="77777777" w:rsidR="00FF042F" w:rsidRDefault="00FF042F" w:rsidP="00FF042F">
      <w:r>
        <w:t xml:space="preserve">  var mask = score.lt(10);</w:t>
      </w:r>
    </w:p>
    <w:p w14:paraId="218523E3" w14:textId="77777777" w:rsidR="00FF042F" w:rsidRDefault="00FF042F" w:rsidP="00FF042F">
      <w:r>
        <w:t xml:space="preserve">  return image.updateMask(mask);</w:t>
      </w:r>
    </w:p>
    <w:p w14:paraId="0BBE923C" w14:textId="77777777" w:rsidR="00FF042F" w:rsidRDefault="00FF042F" w:rsidP="00FF042F">
      <w:r>
        <w:t>};</w:t>
      </w:r>
    </w:p>
    <w:p w14:paraId="28FCC850" w14:textId="77777777" w:rsidR="00FF042F" w:rsidRDefault="00FF042F" w:rsidP="00FF042F"/>
    <w:p w14:paraId="049D679A" w14:textId="77777777" w:rsidR="00FF042F" w:rsidRDefault="00FF042F" w:rsidP="00FF042F">
      <w:r>
        <w:t>// Function to add an NDVI band, the dependent variable.</w:t>
      </w:r>
    </w:p>
    <w:p w14:paraId="259C3DD0" w14:textId="77777777" w:rsidR="00FF042F" w:rsidRDefault="00FF042F" w:rsidP="00FF042F">
      <w:r>
        <w:t>var addNDVI = function(image) {</w:t>
      </w:r>
    </w:p>
    <w:p w14:paraId="75FC173F" w14:textId="77777777" w:rsidR="00FF042F" w:rsidRDefault="00FF042F" w:rsidP="00FF042F">
      <w:r>
        <w:t xml:space="preserve">  return image</w:t>
      </w:r>
    </w:p>
    <w:p w14:paraId="6314BF0D" w14:textId="77777777" w:rsidR="00FF042F" w:rsidRDefault="00FF042F" w:rsidP="00FF042F">
      <w:r>
        <w:t xml:space="preserve">    .addBands(image.normalizedDifference(['B5', 'B4'])</w:t>
      </w:r>
    </w:p>
    <w:p w14:paraId="2DF2369B" w14:textId="77777777" w:rsidR="00FF042F" w:rsidRDefault="00FF042F" w:rsidP="00FF042F">
      <w:r>
        <w:t xml:space="preserve">    .rename('NDVI'))</w:t>
      </w:r>
    </w:p>
    <w:p w14:paraId="4025ACD4" w14:textId="77777777" w:rsidR="00FF042F" w:rsidRDefault="00FF042F" w:rsidP="00FF042F">
      <w:r>
        <w:t xml:space="preserve">    .float();</w:t>
      </w:r>
    </w:p>
    <w:p w14:paraId="006416AA" w14:textId="77777777" w:rsidR="00FF042F" w:rsidRDefault="00FF042F" w:rsidP="00FF042F">
      <w:r>
        <w:t>};</w:t>
      </w:r>
    </w:p>
    <w:p w14:paraId="1AC61C7A" w14:textId="77777777" w:rsidR="00FF042F" w:rsidRDefault="00FF042F" w:rsidP="00FF042F"/>
    <w:p w14:paraId="3D3F27F3" w14:textId="77777777" w:rsidR="00FF042F" w:rsidRDefault="00FF042F" w:rsidP="00FF042F">
      <w:r>
        <w:t>// Function to add a time band.</w:t>
      </w:r>
    </w:p>
    <w:p w14:paraId="3AEC5CE9" w14:textId="77777777" w:rsidR="00FF042F" w:rsidRDefault="00FF042F" w:rsidP="00FF042F">
      <w:r>
        <w:t>var addDependents = function(image) {</w:t>
      </w:r>
    </w:p>
    <w:p w14:paraId="18B52300" w14:textId="77777777" w:rsidR="00FF042F" w:rsidRDefault="00FF042F" w:rsidP="00FF042F">
      <w:r>
        <w:t xml:space="preserve">  // Compute time in fractional years since the epoch.</w:t>
      </w:r>
    </w:p>
    <w:p w14:paraId="780C6DFF" w14:textId="77777777" w:rsidR="00FF042F" w:rsidRDefault="00FF042F" w:rsidP="00FF042F">
      <w:r>
        <w:t xml:space="preserve">  var years = image.date().difference('1970-01-01', 'year');</w:t>
      </w:r>
    </w:p>
    <w:p w14:paraId="0FE4B5EB" w14:textId="77777777" w:rsidR="00FF042F" w:rsidRDefault="00FF042F" w:rsidP="00FF042F">
      <w:r>
        <w:t xml:space="preserve">  var timeRadians = ee.Image(years.multiply(2 * Math.PI)).rename('t');</w:t>
      </w:r>
    </w:p>
    <w:p w14:paraId="5423A999" w14:textId="77777777" w:rsidR="00FF042F" w:rsidRDefault="00FF042F" w:rsidP="00FF042F">
      <w:r>
        <w:t xml:space="preserve">  var constant = ee.Image(1);</w:t>
      </w:r>
    </w:p>
    <w:p w14:paraId="772E3961" w14:textId="77777777" w:rsidR="00FF042F" w:rsidRDefault="00FF042F" w:rsidP="00FF042F">
      <w:r>
        <w:t xml:space="preserve">  return image.addBands(constant).addBands(timeRadians.float());</w:t>
      </w:r>
    </w:p>
    <w:p w14:paraId="435C4688" w14:textId="77777777" w:rsidR="00FF042F" w:rsidRDefault="00FF042F" w:rsidP="00FF042F">
      <w:r>
        <w:t>};</w:t>
      </w:r>
    </w:p>
    <w:p w14:paraId="460AB8D5" w14:textId="77777777" w:rsidR="00FF042F" w:rsidRDefault="00FF042F" w:rsidP="00FF042F"/>
    <w:p w14:paraId="24618CA9" w14:textId="77777777" w:rsidR="00FF042F" w:rsidRDefault="00FF042F" w:rsidP="00FF042F">
      <w:r>
        <w:t>// Function to compute the specified number of harmonics</w:t>
      </w:r>
    </w:p>
    <w:p w14:paraId="4D5DFB99" w14:textId="77777777" w:rsidR="00FF042F" w:rsidRDefault="00FF042F" w:rsidP="00FF042F">
      <w:r>
        <w:t>// and add them as bands.  Assumes the time band is present.</w:t>
      </w:r>
    </w:p>
    <w:p w14:paraId="2989EC02" w14:textId="77777777" w:rsidR="00FF042F" w:rsidRDefault="00FF042F" w:rsidP="00FF042F">
      <w:r>
        <w:t>var addHarmonics = function(freqs) {</w:t>
      </w:r>
    </w:p>
    <w:p w14:paraId="2B2FD0E2" w14:textId="77777777" w:rsidR="00FF042F" w:rsidRDefault="00FF042F" w:rsidP="00FF042F">
      <w:r>
        <w:t xml:space="preserve">  return function(image) {</w:t>
      </w:r>
    </w:p>
    <w:p w14:paraId="646D44DE" w14:textId="77777777" w:rsidR="00FF042F" w:rsidRDefault="00FF042F" w:rsidP="00FF042F">
      <w:r>
        <w:t xml:space="preserve">    // Make an image of frequencies.</w:t>
      </w:r>
    </w:p>
    <w:p w14:paraId="4EF7DF86" w14:textId="77777777" w:rsidR="00FF042F" w:rsidRDefault="00FF042F" w:rsidP="00FF042F">
      <w:r>
        <w:t xml:space="preserve">    var frequencies = ee.Image.constant(freqs);</w:t>
      </w:r>
    </w:p>
    <w:p w14:paraId="16470095" w14:textId="77777777" w:rsidR="00FF042F" w:rsidRDefault="00FF042F" w:rsidP="00FF042F">
      <w:r>
        <w:lastRenderedPageBreak/>
        <w:t xml:space="preserve">    // This band should represent time in radians.</w:t>
      </w:r>
    </w:p>
    <w:p w14:paraId="3CEE12FF" w14:textId="77777777" w:rsidR="00FF042F" w:rsidRDefault="00FF042F" w:rsidP="00FF042F">
      <w:r>
        <w:t xml:space="preserve">    var time = ee.Image(image).select('t');</w:t>
      </w:r>
    </w:p>
    <w:p w14:paraId="145B8353" w14:textId="77777777" w:rsidR="00FF042F" w:rsidRDefault="00FF042F" w:rsidP="00FF042F">
      <w:r>
        <w:t xml:space="preserve">    // Get the cosine terms.</w:t>
      </w:r>
    </w:p>
    <w:p w14:paraId="15C9D3F5" w14:textId="77777777" w:rsidR="00FF042F" w:rsidRDefault="00FF042F" w:rsidP="00FF042F">
      <w:r>
        <w:t xml:space="preserve">    var cosines = time.multiply(frequencies).cos().rename(cosNames);</w:t>
      </w:r>
    </w:p>
    <w:p w14:paraId="7AD51872" w14:textId="77777777" w:rsidR="00FF042F" w:rsidRDefault="00FF042F" w:rsidP="00FF042F">
      <w:r>
        <w:t xml:space="preserve">    // Get the sin terms.</w:t>
      </w:r>
    </w:p>
    <w:p w14:paraId="5C17C154" w14:textId="77777777" w:rsidR="00FF042F" w:rsidRDefault="00FF042F" w:rsidP="00FF042F">
      <w:r>
        <w:t xml:space="preserve">    var sines = time.multiply(frequencies).sin().rename(sinNames);</w:t>
      </w:r>
    </w:p>
    <w:p w14:paraId="16608D5C" w14:textId="77777777" w:rsidR="00FF042F" w:rsidRDefault="00FF042F" w:rsidP="00FF042F">
      <w:r>
        <w:t xml:space="preserve">    return image.addBands(cosines).addBands(sines);</w:t>
      </w:r>
    </w:p>
    <w:p w14:paraId="111BADBC" w14:textId="77777777" w:rsidR="00FF042F" w:rsidRDefault="00FF042F" w:rsidP="00FF042F">
      <w:r>
        <w:t xml:space="preserve">  };</w:t>
      </w:r>
    </w:p>
    <w:p w14:paraId="6DE4B852" w14:textId="77777777" w:rsidR="00FF042F" w:rsidRDefault="00FF042F" w:rsidP="00FF042F">
      <w:r>
        <w:t>};</w:t>
      </w:r>
    </w:p>
    <w:p w14:paraId="7A801660" w14:textId="77777777" w:rsidR="00FF042F" w:rsidRDefault="00FF042F" w:rsidP="00FF042F"/>
    <w:p w14:paraId="1EE752FE" w14:textId="77777777" w:rsidR="00FF042F" w:rsidRDefault="00FF042F" w:rsidP="00FF042F">
      <w:r>
        <w:t>// Filter to the area of interest, mask clouds, add variables.</w:t>
      </w:r>
    </w:p>
    <w:p w14:paraId="2B67A654" w14:textId="77777777" w:rsidR="00FF042F" w:rsidRDefault="00FF042F" w:rsidP="00FF042F">
      <w:r>
        <w:t>var harmonicLandsat = landsatCollection</w:t>
      </w:r>
    </w:p>
    <w:p w14:paraId="4264A601" w14:textId="77777777" w:rsidR="00FF042F" w:rsidRDefault="00FF042F" w:rsidP="00FF042F">
      <w:r>
        <w:t xml:space="preserve">  .filterBounds(roi)</w:t>
      </w:r>
    </w:p>
    <w:p w14:paraId="2A4144C3" w14:textId="77777777" w:rsidR="00FF042F" w:rsidRDefault="00FF042F" w:rsidP="00FF042F">
      <w:r>
        <w:t xml:space="preserve">  .map(maskClouds)</w:t>
      </w:r>
    </w:p>
    <w:p w14:paraId="24F7C2DC" w14:textId="77777777" w:rsidR="00FF042F" w:rsidRDefault="00FF042F" w:rsidP="00FF042F">
      <w:r>
        <w:t xml:space="preserve">  .map(addNDVI)</w:t>
      </w:r>
    </w:p>
    <w:p w14:paraId="4FFB397A" w14:textId="77777777" w:rsidR="00FF042F" w:rsidRDefault="00FF042F" w:rsidP="00FF042F">
      <w:r>
        <w:t xml:space="preserve">  .map(addDependents)</w:t>
      </w:r>
    </w:p>
    <w:p w14:paraId="73D8E910" w14:textId="77777777" w:rsidR="00FF042F" w:rsidRDefault="00FF042F" w:rsidP="00FF042F">
      <w:r>
        <w:t xml:space="preserve">  .map(addHarmonics(harmonicFrequencies));</w:t>
      </w:r>
    </w:p>
    <w:p w14:paraId="637212A8" w14:textId="77777777" w:rsidR="00FF042F" w:rsidRDefault="00FF042F" w:rsidP="00FF042F"/>
    <w:p w14:paraId="2A429D03" w14:textId="77777777" w:rsidR="00FF042F" w:rsidRDefault="00FF042F" w:rsidP="00FF042F">
      <w:r>
        <w:t>// The output of the regression reduction is a 4x1 array image.</w:t>
      </w:r>
    </w:p>
    <w:p w14:paraId="588E37BB" w14:textId="77777777" w:rsidR="00FF042F" w:rsidRDefault="00FF042F" w:rsidP="00FF042F">
      <w:r>
        <w:t>var harmonicTrend = harmonicLandsat</w:t>
      </w:r>
    </w:p>
    <w:p w14:paraId="62FCF140" w14:textId="77777777" w:rsidR="00FF042F" w:rsidRDefault="00FF042F" w:rsidP="00FF042F">
      <w:r>
        <w:t xml:space="preserve">  .select(independents.add(dependent))</w:t>
      </w:r>
    </w:p>
    <w:p w14:paraId="1CC008CE" w14:textId="77777777" w:rsidR="00FF042F" w:rsidRDefault="00FF042F" w:rsidP="00FF042F">
      <w:r>
        <w:t xml:space="preserve">  .reduce(ee.Reducer.linearRegression(independents.length(), 1));</w:t>
      </w:r>
    </w:p>
    <w:p w14:paraId="0E1E9789" w14:textId="77777777" w:rsidR="00FF042F" w:rsidRDefault="00FF042F" w:rsidP="00FF042F"/>
    <w:p w14:paraId="46A82E4C" w14:textId="77777777" w:rsidR="00FF042F" w:rsidRDefault="00FF042F" w:rsidP="00FF042F">
      <w:r>
        <w:t>// Turn the array image into a multi-band image of coefficients.</w:t>
      </w:r>
    </w:p>
    <w:p w14:paraId="3D04F70C" w14:textId="77777777" w:rsidR="00FF042F" w:rsidRDefault="00FF042F" w:rsidP="00FF042F">
      <w:r>
        <w:t>var harmonicTrendCoefficients = harmonicTrend.select('coefficients')</w:t>
      </w:r>
    </w:p>
    <w:p w14:paraId="02864E3F" w14:textId="77777777" w:rsidR="00FF042F" w:rsidRDefault="00FF042F" w:rsidP="00FF042F">
      <w:r>
        <w:t xml:space="preserve">  .arrayProject([0])</w:t>
      </w:r>
    </w:p>
    <w:p w14:paraId="757473EA" w14:textId="77777777" w:rsidR="00FF042F" w:rsidRDefault="00FF042F" w:rsidP="00FF042F">
      <w:r>
        <w:t xml:space="preserve">  .arrayFlatten([independents]);</w:t>
      </w:r>
    </w:p>
    <w:p w14:paraId="0F8FDE96" w14:textId="77777777" w:rsidR="00FF042F" w:rsidRDefault="00FF042F" w:rsidP="00FF042F"/>
    <w:p w14:paraId="1D5ACD60" w14:textId="77777777" w:rsidR="00FF042F" w:rsidRDefault="00FF042F" w:rsidP="00FF042F">
      <w:r>
        <w:t>// Compute fitted values.</w:t>
      </w:r>
    </w:p>
    <w:p w14:paraId="3F85AE26" w14:textId="77777777" w:rsidR="00FF042F" w:rsidRDefault="00FF042F" w:rsidP="00FF042F">
      <w:r>
        <w:t>var fittedHarmonic = harmonicLandsat.map(function(image) {</w:t>
      </w:r>
    </w:p>
    <w:p w14:paraId="0676AC38" w14:textId="77777777" w:rsidR="00FF042F" w:rsidRDefault="00FF042F" w:rsidP="00FF042F">
      <w:r>
        <w:t xml:space="preserve">  return image.addBands(</w:t>
      </w:r>
    </w:p>
    <w:p w14:paraId="11B98D9B" w14:textId="77777777" w:rsidR="00FF042F" w:rsidRDefault="00FF042F" w:rsidP="00FF042F">
      <w:r>
        <w:lastRenderedPageBreak/>
        <w:t xml:space="preserve">    image.select(independents)</w:t>
      </w:r>
    </w:p>
    <w:p w14:paraId="167A1BB3" w14:textId="77777777" w:rsidR="00FF042F" w:rsidRDefault="00FF042F" w:rsidP="00FF042F">
      <w:r>
        <w:t xml:space="preserve">      .multiply(harmonicTrendCoefficients)</w:t>
      </w:r>
    </w:p>
    <w:p w14:paraId="658551D4" w14:textId="77777777" w:rsidR="00FF042F" w:rsidRDefault="00FF042F" w:rsidP="00FF042F">
      <w:r>
        <w:t xml:space="preserve">      .reduce('sum')</w:t>
      </w:r>
    </w:p>
    <w:p w14:paraId="46A12DDF" w14:textId="77777777" w:rsidR="00FF042F" w:rsidRDefault="00FF042F" w:rsidP="00FF042F">
      <w:r>
        <w:t xml:space="preserve">      .rename('fitted'));</w:t>
      </w:r>
    </w:p>
    <w:p w14:paraId="3069A785" w14:textId="77777777" w:rsidR="00FF042F" w:rsidRDefault="00FF042F" w:rsidP="00FF042F">
      <w:r>
        <w:t>});</w:t>
      </w:r>
    </w:p>
    <w:p w14:paraId="604C552F" w14:textId="77777777" w:rsidR="00FF042F" w:rsidRDefault="00FF042F" w:rsidP="00FF042F"/>
    <w:p w14:paraId="6B6CCAEE" w14:textId="77777777" w:rsidR="00FF042F" w:rsidRDefault="00FF042F" w:rsidP="00FF042F">
      <w:r>
        <w:t>// Plot the fitted model and the original data at the ROI.</w:t>
      </w:r>
    </w:p>
    <w:p w14:paraId="47B20B04" w14:textId="77777777" w:rsidR="00FF042F" w:rsidRDefault="00FF042F" w:rsidP="00FF042F">
      <w:r>
        <w:t>print(ui.Chart.image.series(fittedHarmonic.select(['fitted','NDVI']), roi, ee.Reducer.mean(), 30)</w:t>
      </w:r>
    </w:p>
    <w:p w14:paraId="145D6A5A" w14:textId="77777777" w:rsidR="00FF042F" w:rsidRDefault="00FF042F" w:rsidP="00FF042F">
      <w:r>
        <w:t xml:space="preserve">    .setOptions({</w:t>
      </w:r>
    </w:p>
    <w:p w14:paraId="5EC5C6A0" w14:textId="77777777" w:rsidR="00FF042F" w:rsidRDefault="00FF042F" w:rsidP="00FF042F">
      <w:r>
        <w:t xml:space="preserve">      title: 'Harmonic model: original and fitted values',</w:t>
      </w:r>
    </w:p>
    <w:p w14:paraId="6461D059" w14:textId="77777777" w:rsidR="00FF042F" w:rsidRDefault="00FF042F" w:rsidP="00FF042F">
      <w:r>
        <w:t xml:space="preserve">      lineWidth: 1,</w:t>
      </w:r>
    </w:p>
    <w:p w14:paraId="1782D993" w14:textId="77777777" w:rsidR="00FF042F" w:rsidRDefault="00FF042F" w:rsidP="00FF042F">
      <w:r>
        <w:t xml:space="preserve">      pointSize: 3,</w:t>
      </w:r>
    </w:p>
    <w:p w14:paraId="11E19DD1" w14:textId="77777777" w:rsidR="00FF042F" w:rsidRDefault="00FF042F" w:rsidP="00FF042F">
      <w:r>
        <w:t>}));</w:t>
      </w:r>
    </w:p>
    <w:p w14:paraId="1770245C" w14:textId="77777777" w:rsidR="00FF042F" w:rsidRDefault="00FF042F" w:rsidP="00FF042F"/>
    <w:p w14:paraId="442F9133" w14:textId="77777777" w:rsidR="00FF042F" w:rsidRDefault="00FF042F" w:rsidP="00FF042F">
      <w:r>
        <w:t>// Pull out the three bands we're going to visualize.</w:t>
      </w:r>
    </w:p>
    <w:p w14:paraId="6FE218B5" w14:textId="77777777" w:rsidR="00FF042F" w:rsidRDefault="00FF042F" w:rsidP="00FF042F">
      <w:r>
        <w:t>var sin = harmonicTrendCoefficients.select('sin_1');</w:t>
      </w:r>
    </w:p>
    <w:p w14:paraId="4FDAC706" w14:textId="77777777" w:rsidR="00FF042F" w:rsidRDefault="00FF042F" w:rsidP="00FF042F">
      <w:r>
        <w:t>var cos = harmonicTrendCoefficients.select('cos_1');</w:t>
      </w:r>
    </w:p>
    <w:p w14:paraId="171200FB" w14:textId="77777777" w:rsidR="00FF042F" w:rsidRDefault="00FF042F" w:rsidP="00FF042F"/>
    <w:p w14:paraId="28BC61D2" w14:textId="77777777" w:rsidR="00FF042F" w:rsidRDefault="00FF042F" w:rsidP="00FF042F">
      <w:r>
        <w:t>// Do some math to turn the first-order Fourier model into</w:t>
      </w:r>
    </w:p>
    <w:p w14:paraId="5E017773" w14:textId="77777777" w:rsidR="00FF042F" w:rsidRDefault="00FF042F" w:rsidP="00FF042F">
      <w:r>
        <w:t>// hue, saturation, and value in the range[0,1].</w:t>
      </w:r>
    </w:p>
    <w:p w14:paraId="79505F86" w14:textId="77777777" w:rsidR="00FF042F" w:rsidRDefault="00FF042F" w:rsidP="00FF042F">
      <w:r>
        <w:t>var magnitude = cos.hypot(sin).multiply(5);</w:t>
      </w:r>
    </w:p>
    <w:p w14:paraId="1B6D9556" w14:textId="77777777" w:rsidR="00FF042F" w:rsidRDefault="00FF042F" w:rsidP="00FF042F">
      <w:r>
        <w:t>var phase = sin.atan2(cos).unitScale(-Math.PI, Math.PI);</w:t>
      </w:r>
    </w:p>
    <w:p w14:paraId="5606CF3F" w14:textId="77777777" w:rsidR="00FF042F" w:rsidRDefault="00FF042F" w:rsidP="00FF042F">
      <w:r>
        <w:t>var val = harmonicLandsat.select('NDVI').reduce('mean');</w:t>
      </w:r>
    </w:p>
    <w:p w14:paraId="5E4976E8" w14:textId="77777777" w:rsidR="00FF042F" w:rsidRDefault="00FF042F" w:rsidP="00FF042F"/>
    <w:p w14:paraId="43638603" w14:textId="77777777" w:rsidR="00FF042F" w:rsidRDefault="00FF042F" w:rsidP="00FF042F">
      <w:r>
        <w:t>// Turn the HSV data into an RGB image and add it to the map.</w:t>
      </w:r>
    </w:p>
    <w:p w14:paraId="5C18F1DC" w14:textId="77777777" w:rsidR="00FF042F" w:rsidRDefault="00FF042F" w:rsidP="00FF042F">
      <w:r>
        <w:t>var seasonality = ee.Image.cat(phase, magnitude, val).hsvToRgb();</w:t>
      </w:r>
    </w:p>
    <w:p w14:paraId="44037DC8" w14:textId="77777777" w:rsidR="00FF042F" w:rsidRDefault="00FF042F" w:rsidP="00FF042F">
      <w:r>
        <w:t>Map.centerObject(roi, 11);</w:t>
      </w:r>
    </w:p>
    <w:p w14:paraId="54FD3AF8" w14:textId="77777777" w:rsidR="00FF042F" w:rsidRDefault="00FF042F" w:rsidP="00FF042F">
      <w:r>
        <w:t>Map.addLayer(seasonality, {}, 'Seasonality');</w:t>
      </w:r>
    </w:p>
    <w:p w14:paraId="0C8BFACA" w14:textId="11CC29B8" w:rsidR="00755448" w:rsidRDefault="00FF042F" w:rsidP="00FF042F">
      <w:r>
        <w:t>Map.addLayer(roi, {}, 'ROI'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cyNzE1MTM3NTVW0lEKTi0uzszPAykwrAUAIl0WECwAAAA="/>
  </w:docVars>
  <w:rsids>
    <w:rsidRoot w:val="001F10A0"/>
    <w:rsid w:val="001F10A0"/>
    <w:rsid w:val="0037746C"/>
    <w:rsid w:val="00755448"/>
    <w:rsid w:val="00833DB8"/>
    <w:rsid w:val="00C34F95"/>
    <w:rsid w:val="00FF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FC16CC"/>
  <w15:chartTrackingRefBased/>
  <w15:docId w15:val="{3A209EBB-AFFC-4FEE-8EB1-7825DBBB7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3</Words>
  <Characters>3612</Characters>
  <Application>Microsoft Office Word</Application>
  <DocSecurity>0</DocSecurity>
  <Lines>30</Lines>
  <Paragraphs>8</Paragraphs>
  <ScaleCrop>false</ScaleCrop>
  <Company/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14:00Z</dcterms:created>
  <dcterms:modified xsi:type="dcterms:W3CDTF">2021-03-14T23:15:00Z</dcterms:modified>
</cp:coreProperties>
</file>